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52A51" w:rsidRDefault="00684B7A">
      <w:r>
        <w:t>Ogłoszenie na stanowisko doktorant</w:t>
      </w:r>
      <w:r w:rsidR="00DA372D">
        <w:t>/magistrant</w:t>
      </w:r>
      <w:r>
        <w:t>-stypendysta (NCN)</w:t>
      </w:r>
    </w:p>
    <w:p w:rsidR="006D2E5D" w:rsidRDefault="00684B7A">
      <w:r w:rsidRPr="00684B7A">
        <w:rPr>
          <w:b/>
        </w:rPr>
        <w:t>Nazwa Jednostki:</w:t>
      </w:r>
    </w:p>
    <w:p w:rsidR="00684B7A" w:rsidRDefault="00684B7A">
      <w:r>
        <w:t>Wydział Medyczny, Uniwersytet Medyczny im</w:t>
      </w:r>
      <w:r w:rsidR="00107F96">
        <w:t>. K. Marcinkowskiego w Poznaniu</w:t>
      </w:r>
    </w:p>
    <w:p w:rsidR="00107F96" w:rsidRDefault="00107F96">
      <w:pPr>
        <w:rPr>
          <w:b/>
        </w:rPr>
      </w:pPr>
      <w:r>
        <w:rPr>
          <w:b/>
        </w:rPr>
        <w:t xml:space="preserve">Kierownik projektu: </w:t>
      </w:r>
    </w:p>
    <w:p w:rsidR="00107F96" w:rsidRDefault="00107F96">
      <w:pPr>
        <w:rPr>
          <w:b/>
        </w:rPr>
      </w:pPr>
      <w:r w:rsidRPr="00107F96">
        <w:rPr>
          <w:lang w:val="en-GB"/>
        </w:rPr>
        <w:t xml:space="preserve">Prof. dr hab. n. med. </w:t>
      </w:r>
      <w:r w:rsidRPr="00107F96">
        <w:t>Julian Malicki, kierownik Katedry i Zakładu Elektroradiologii</w:t>
      </w:r>
    </w:p>
    <w:p w:rsidR="00684B7A" w:rsidRDefault="00684B7A">
      <w:pPr>
        <w:rPr>
          <w:b/>
        </w:rPr>
      </w:pPr>
      <w:r w:rsidRPr="00684B7A">
        <w:rPr>
          <w:b/>
        </w:rPr>
        <w:t>Wymagania</w:t>
      </w:r>
      <w:r>
        <w:rPr>
          <w:b/>
        </w:rPr>
        <w:t>:</w:t>
      </w:r>
    </w:p>
    <w:p w:rsidR="00684B7A" w:rsidRDefault="00684B7A">
      <w:r w:rsidRPr="00684B7A">
        <w:t xml:space="preserve">Wydział Medyczny UMP ogłasza konkurs na </w:t>
      </w:r>
      <w:r w:rsidR="006F4963">
        <w:t>2</w:t>
      </w:r>
      <w:r w:rsidRPr="00684B7A">
        <w:t xml:space="preserve"> stanowiska doktoranta </w:t>
      </w:r>
      <w:r w:rsidR="006F4963">
        <w:t xml:space="preserve">i </w:t>
      </w:r>
      <w:r w:rsidR="00466DFA">
        <w:t>1</w:t>
      </w:r>
      <w:r w:rsidR="006F4963">
        <w:t xml:space="preserve"> stanowisko magistranta </w:t>
      </w:r>
      <w:r>
        <w:t xml:space="preserve">w ramach projektu pt. </w:t>
      </w:r>
      <w:r w:rsidRPr="00684B7A">
        <w:rPr>
          <w:rFonts w:cs="Arial"/>
          <w:color w:val="000000"/>
          <w:szCs w:val="24"/>
          <w:shd w:val="clear" w:color="auto" w:fill="FCFCFC"/>
        </w:rPr>
        <w:t xml:space="preserve">Indywidualna odpowiedź biologiczna guza w raku piersi na promieniowanie protonowe w zależności od czynników molekularnych i mikrośrodowiska </w:t>
      </w:r>
      <w:r w:rsidRPr="00684B7A">
        <w:rPr>
          <w:rFonts w:cs="Arial"/>
          <w:i/>
          <w:color w:val="000000"/>
          <w:szCs w:val="24"/>
          <w:shd w:val="clear" w:color="auto" w:fill="FCFCFC"/>
        </w:rPr>
        <w:t>(</w:t>
      </w:r>
      <w:r w:rsidRPr="00684B7A">
        <w:rPr>
          <w:rFonts w:cs="Arial"/>
          <w:i/>
          <w:color w:val="222222"/>
          <w:szCs w:val="24"/>
          <w:shd w:val="clear" w:color="auto" w:fill="FFFFFF"/>
        </w:rPr>
        <w:t>Individual biological response of breast cancer tumours to proton irradiation in correlation with molecular and microenvironmental factors)</w:t>
      </w:r>
      <w:r>
        <w:t xml:space="preserve">  finansowanego przez NCN.</w:t>
      </w:r>
    </w:p>
    <w:p w:rsidR="00FD7421" w:rsidRDefault="00660DFA" w:rsidP="00466DFA">
      <w:r>
        <w:t xml:space="preserve">Warunkiem koniecznym do uzyskania stypendium </w:t>
      </w:r>
      <w:r w:rsidR="006F4963">
        <w:t xml:space="preserve">doktorskiego </w:t>
      </w:r>
      <w:r>
        <w:t xml:space="preserve">będzie realizacja programu kształcenia przewidzianego w Szkole Doktorskiej UMP. </w:t>
      </w:r>
      <w:r w:rsidR="00FD7421">
        <w:t xml:space="preserve"> </w:t>
      </w:r>
    </w:p>
    <w:p w:rsidR="00FD7421" w:rsidRPr="009413D8" w:rsidRDefault="00FD7421" w:rsidP="009413D8">
      <w:pPr>
        <w:pStyle w:val="Default"/>
        <w:jc w:val="both"/>
      </w:pPr>
      <w:r w:rsidRPr="00FD7421">
        <w:t>Stypendium dla magistranta może być przyznane osobie, która jest</w:t>
      </w:r>
      <w:r w:rsidRPr="009413D8">
        <w:t xml:space="preserve"> studentem studiów</w:t>
      </w:r>
      <w:r w:rsidR="009413D8">
        <w:t xml:space="preserve"> </w:t>
      </w:r>
      <w:r w:rsidRPr="009413D8">
        <w:t xml:space="preserve">drugiego stopnia lub jednolitych studiów magisterskich, realizowanych </w:t>
      </w:r>
      <w:r w:rsidR="009413D8">
        <w:br/>
      </w:r>
      <w:bookmarkStart w:id="0" w:name="_GoBack"/>
      <w:r w:rsidRPr="009413D8">
        <w:t xml:space="preserve">w uczelniach na terytorium Polski </w:t>
      </w:r>
    </w:p>
    <w:bookmarkEnd w:id="0"/>
    <w:p w:rsidR="00FD7421" w:rsidRDefault="00FD7421"/>
    <w:p w:rsidR="00660DFA" w:rsidRDefault="00660DFA">
      <w:r>
        <w:t>Szczegółowe wymagania:</w:t>
      </w:r>
    </w:p>
    <w:p w:rsidR="006F4963" w:rsidRDefault="006F4963">
      <w:r>
        <w:t xml:space="preserve">stanowisko 1 i 2: </w:t>
      </w:r>
    </w:p>
    <w:p w:rsidR="00660DFA" w:rsidRDefault="00660DFA">
      <w:r>
        <w:t>absolwent studiów magisterskich (stanowisko 1: fizyka medyczna, elektrora</w:t>
      </w:r>
      <w:r w:rsidR="00107F96">
        <w:t>diologia, pokrewne; stanowisko 2</w:t>
      </w:r>
      <w:r>
        <w:t>: fizyka medyczna z udokumentowanym doświadczeniem w pracy z tkankami i komórkami</w:t>
      </w:r>
      <w:r w:rsidR="006D2E5D">
        <w:t xml:space="preserve"> ludzkimi</w:t>
      </w:r>
      <w:r>
        <w:t xml:space="preserve"> w hodowli </w:t>
      </w:r>
      <w:r w:rsidRPr="00660DFA">
        <w:rPr>
          <w:i/>
        </w:rPr>
        <w:t>in vitro</w:t>
      </w:r>
      <w:r>
        <w:t>, biologia molekularna, biotechnologia, biostatystyka, pokrewne)</w:t>
      </w:r>
      <w:r w:rsidR="006D2E5D">
        <w:t>,</w:t>
      </w:r>
    </w:p>
    <w:p w:rsidR="00660DFA" w:rsidRDefault="00660DFA">
      <w:r w:rsidRPr="00660DFA">
        <w:t>bardzo dobra znajomość języka angielskiego</w:t>
      </w:r>
      <w:r w:rsidR="006D2E5D">
        <w:t>,</w:t>
      </w:r>
    </w:p>
    <w:p w:rsidR="006D2E5D" w:rsidRDefault="006D2E5D" w:rsidP="006D2E5D">
      <w:r>
        <w:t>gotowość do realizacji części pracy w ośrodku partnerskim, także zagranicznym,</w:t>
      </w:r>
    </w:p>
    <w:p w:rsidR="00660DFA" w:rsidRDefault="00660DFA">
      <w:r w:rsidRPr="00660DFA">
        <w:t>kandydat powinien wykazywać się m.in. samodzielnością, dobrą organizacją czasu pracy, wysoką motywacją do pracy badawczej</w:t>
      </w:r>
      <w:r w:rsidR="007A2F9B">
        <w:t>.</w:t>
      </w:r>
    </w:p>
    <w:p w:rsidR="006F4963" w:rsidRDefault="006F4963" w:rsidP="006F4963">
      <w:r>
        <w:t xml:space="preserve">stanowisko 3: </w:t>
      </w:r>
    </w:p>
    <w:p w:rsidR="006F4963" w:rsidRDefault="006F4963" w:rsidP="006F4963">
      <w:r>
        <w:t xml:space="preserve">absolwent studiów licencjackich (fizyka medyczna z udokumentowanym doświadczeniem w pracy z tkankami i komórkami ludzkimi w hodowli </w:t>
      </w:r>
      <w:r w:rsidRPr="00660DFA">
        <w:rPr>
          <w:i/>
        </w:rPr>
        <w:t>in vitro</w:t>
      </w:r>
      <w:r>
        <w:t>, biologia molekularna, biotechnologia, biostatystyka, pokrewne),</w:t>
      </w:r>
    </w:p>
    <w:p w:rsidR="006F4963" w:rsidRDefault="006F4963" w:rsidP="006F4963">
      <w:r w:rsidRPr="00660DFA">
        <w:t>bardzo dobra znajomość języka angielskiego</w:t>
      </w:r>
      <w:r>
        <w:t>,</w:t>
      </w:r>
    </w:p>
    <w:p w:rsidR="00660DFA" w:rsidRDefault="00660DFA"/>
    <w:p w:rsidR="00660DFA" w:rsidRDefault="00660DFA" w:rsidP="00660DFA">
      <w:pPr>
        <w:tabs>
          <w:tab w:val="left" w:pos="2310"/>
        </w:tabs>
        <w:rPr>
          <w:b/>
        </w:rPr>
      </w:pPr>
      <w:r w:rsidRPr="00660DFA">
        <w:rPr>
          <w:b/>
        </w:rPr>
        <w:t>Opis zadań:</w:t>
      </w:r>
      <w:r>
        <w:rPr>
          <w:b/>
        </w:rPr>
        <w:tab/>
      </w:r>
    </w:p>
    <w:p w:rsidR="00660DFA" w:rsidRDefault="00660DFA" w:rsidP="00660DFA">
      <w:r>
        <w:t>stanowisko 1:</w:t>
      </w:r>
    </w:p>
    <w:p w:rsidR="00660DFA" w:rsidRDefault="00660DFA" w:rsidP="00660DFA">
      <w:r w:rsidRPr="00660DFA">
        <w:t xml:space="preserve">Określenie dawki promieniowania protonowego w małych objętościach (wielkości dziesiątek milimetrów), znacznie mniejszych niż znane z badań przeprowadzonych dla standardowej radioterapii protonowej (przed, </w:t>
      </w:r>
      <w:r>
        <w:t>w</w:t>
      </w:r>
      <w:r w:rsidRPr="00660DFA">
        <w:t xml:space="preserve"> lub za </w:t>
      </w:r>
      <w:r>
        <w:t>pikiem</w:t>
      </w:r>
      <w:r w:rsidRPr="00660DFA">
        <w:t xml:space="preserve"> Bragga). Przygotowanie wyników do publikacji, przygotowanie doktoratu praca dyplomowa (część WP1)</w:t>
      </w:r>
    </w:p>
    <w:p w:rsidR="00660DFA" w:rsidRDefault="00660DFA" w:rsidP="00660DFA">
      <w:r>
        <w:t>stanowisko 2:</w:t>
      </w:r>
    </w:p>
    <w:p w:rsidR="009413D8" w:rsidRDefault="009413D8" w:rsidP="00660DFA">
      <w:r>
        <w:t xml:space="preserve">Analiza komórkowej odpowiedzi biologicznej na napromieniowanie protonowe </w:t>
      </w:r>
      <w:r>
        <w:br/>
        <w:t xml:space="preserve">w zależności od poszczególnych czynników molekularnych / zapalnych – zależnych od pacjenta w grupie 50 chorych na raka piersi (WP2). Przygotowanie publikacji </w:t>
      </w:r>
      <w:r>
        <w:br/>
        <w:t xml:space="preserve">i rozprawy </w:t>
      </w:r>
      <w:r w:rsidR="0046622F">
        <w:t>doktorskiej</w:t>
      </w:r>
      <w:r>
        <w:t>.</w:t>
      </w:r>
    </w:p>
    <w:p w:rsidR="00B0556E" w:rsidRDefault="00B0556E" w:rsidP="00660DFA">
      <w:r>
        <w:t>stanowisko 3:</w:t>
      </w:r>
    </w:p>
    <w:p w:rsidR="009413D8" w:rsidRDefault="009413D8" w:rsidP="009413D8">
      <w:r>
        <w:t xml:space="preserve">Analiza komórkowej odpowiedzi biologicznej na napromienianie protonowe: eksperymenty na ustalonych liniach komórkowych raka sutka odpowiadających podtypom: bazalno - mezenchymalny (MDA-MB-231); podstawnokomórkowy (MDA-MB-468), HER2-OE (SKBR3), luminalny (MCF7) i ludzkie komórki nabłonka gruczołu sutkowego (MCF12A) (część WP2). Przygotowanie publikacji i pracy </w:t>
      </w:r>
      <w:r w:rsidR="0046622F">
        <w:t xml:space="preserve">magisterskiej </w:t>
      </w:r>
      <w:r>
        <w:t>(część WP1)</w:t>
      </w:r>
    </w:p>
    <w:p w:rsidR="00F970B6" w:rsidRDefault="00F970B6" w:rsidP="00B0556E"/>
    <w:p w:rsidR="00F970B6" w:rsidRDefault="00F970B6" w:rsidP="00F970B6">
      <w:r w:rsidRPr="00F970B6">
        <w:rPr>
          <w:b/>
        </w:rPr>
        <w:t>Typ konkursu NCN</w:t>
      </w:r>
      <w:r w:rsidRPr="00F970B6">
        <w:t xml:space="preserve">: </w:t>
      </w:r>
      <w:r w:rsidR="00896E3C">
        <w:t>OPUS</w:t>
      </w:r>
      <w:r w:rsidRPr="00F970B6">
        <w:t xml:space="preserve"> – </w:t>
      </w:r>
      <w:r>
        <w:t>NZ</w:t>
      </w:r>
    </w:p>
    <w:p w:rsidR="00F970B6" w:rsidRDefault="00F970B6" w:rsidP="00F970B6">
      <w:r w:rsidRPr="00F970B6">
        <w:br/>
      </w:r>
      <w:r w:rsidRPr="00F970B6">
        <w:rPr>
          <w:b/>
        </w:rPr>
        <w:t>Termin składania ofert:</w:t>
      </w:r>
      <w:r w:rsidRPr="00F970B6">
        <w:t xml:space="preserve"> </w:t>
      </w:r>
      <w:r w:rsidR="006F4963">
        <w:t>02 listopada</w:t>
      </w:r>
      <w:r w:rsidRPr="00F970B6">
        <w:t xml:space="preserve"> 2020, </w:t>
      </w:r>
      <w:r>
        <w:t>1</w:t>
      </w:r>
      <w:r w:rsidR="006F4963">
        <w:t>2</w:t>
      </w:r>
      <w:r>
        <w:t>.00</w:t>
      </w:r>
    </w:p>
    <w:p w:rsidR="00F970B6" w:rsidRDefault="00F970B6" w:rsidP="00F970B6">
      <w:r w:rsidRPr="00F970B6">
        <w:br/>
      </w:r>
      <w:r w:rsidRPr="00F970B6">
        <w:rPr>
          <w:b/>
        </w:rPr>
        <w:t>Forma składania ofert:</w:t>
      </w:r>
      <w:r w:rsidRPr="00F970B6">
        <w:t xml:space="preserve"> email</w:t>
      </w:r>
    </w:p>
    <w:p w:rsidR="00F970B6" w:rsidRDefault="00F970B6" w:rsidP="00F970B6">
      <w:pPr>
        <w:rPr>
          <w:b/>
        </w:rPr>
      </w:pPr>
      <w:r w:rsidRPr="00F970B6">
        <w:rPr>
          <w:b/>
        </w:rPr>
        <w:t>Warunki zatrudnienia:</w:t>
      </w:r>
    </w:p>
    <w:p w:rsidR="00F970B6" w:rsidRDefault="00F970B6" w:rsidP="00F970B6">
      <w:r w:rsidRPr="00F970B6">
        <w:t xml:space="preserve">Czas trwania: </w:t>
      </w:r>
      <w:r>
        <w:t>48</w:t>
      </w:r>
      <w:r w:rsidRPr="00F970B6">
        <w:t xml:space="preserve"> miesi</w:t>
      </w:r>
      <w:r>
        <w:t>ęcy</w:t>
      </w:r>
      <w:r w:rsidR="006F4963">
        <w:t xml:space="preserve"> (doktora</w:t>
      </w:r>
      <w:r w:rsidR="006E5761">
        <w:t>n</w:t>
      </w:r>
      <w:r w:rsidR="006F4963">
        <w:t xml:space="preserve">t), 18 </w:t>
      </w:r>
      <w:r w:rsidR="009413D8">
        <w:t>miesięcy</w:t>
      </w:r>
      <w:r w:rsidR="006F4963">
        <w:t xml:space="preserve"> (magistrant)</w:t>
      </w:r>
    </w:p>
    <w:p w:rsidR="00F970B6" w:rsidRDefault="00F970B6" w:rsidP="00F970B6">
      <w:r w:rsidRPr="00F970B6">
        <w:t>Planowane rozpoczęcie pracy: 1.</w:t>
      </w:r>
      <w:r w:rsidR="006F4963">
        <w:t xml:space="preserve">12 </w:t>
      </w:r>
      <w:r w:rsidRPr="00F970B6">
        <w:t>.2020;</w:t>
      </w:r>
    </w:p>
    <w:p w:rsidR="00F970B6" w:rsidRDefault="00F970B6" w:rsidP="00F970B6">
      <w:r w:rsidRPr="00F970B6">
        <w:t>Forma zatrudnienia: stypendium;</w:t>
      </w:r>
    </w:p>
    <w:p w:rsidR="006F4963" w:rsidRDefault="00F970B6" w:rsidP="00F970B6">
      <w:r w:rsidRPr="00F970B6">
        <w:t xml:space="preserve">Wysokość finansowania: </w:t>
      </w:r>
    </w:p>
    <w:p w:rsidR="00F970B6" w:rsidRDefault="006F4963" w:rsidP="00F970B6">
      <w:r>
        <w:t xml:space="preserve">stypendium doktorskie </w:t>
      </w:r>
      <w:r w:rsidR="001359D0">
        <w:t>4</w:t>
      </w:r>
      <w:r w:rsidR="00F970B6" w:rsidRPr="00F970B6">
        <w:t xml:space="preserve"> </w:t>
      </w:r>
      <w:r w:rsidR="001359D0">
        <w:t>5</w:t>
      </w:r>
      <w:r w:rsidR="00F970B6" w:rsidRPr="00F970B6">
        <w:t>00 zł miesięcznie (kwota brutto</w:t>
      </w:r>
      <w:r w:rsidR="00F970B6">
        <w:t>)</w:t>
      </w:r>
    </w:p>
    <w:p w:rsidR="006F4963" w:rsidRPr="00F970B6" w:rsidRDefault="006F4963" w:rsidP="006F4963">
      <w:r>
        <w:t>stypendium magisterskie 1 0</w:t>
      </w:r>
      <w:r w:rsidRPr="00F970B6">
        <w:t xml:space="preserve">00 zł miesięcznie (kwota </w:t>
      </w:r>
      <w:r w:rsidR="006E5761">
        <w:t>netto</w:t>
      </w:r>
      <w:r>
        <w:t>)</w:t>
      </w:r>
    </w:p>
    <w:p w:rsidR="006F4963" w:rsidRDefault="006F4963" w:rsidP="00F970B6"/>
    <w:p w:rsidR="006F4963" w:rsidRDefault="006F4963" w:rsidP="00F970B6"/>
    <w:p w:rsidR="006F4963" w:rsidRDefault="006F4963" w:rsidP="00F970B6"/>
    <w:p w:rsidR="006F4963" w:rsidRPr="00F970B6" w:rsidRDefault="006F4963" w:rsidP="00F970B6"/>
    <w:p w:rsidR="00F970B6" w:rsidRPr="00F970B6" w:rsidRDefault="00F970B6" w:rsidP="00F970B6">
      <w:r w:rsidRPr="00F970B6">
        <w:t>Dodatkowe informacje:</w:t>
      </w:r>
    </w:p>
    <w:p w:rsidR="00F970B6" w:rsidRDefault="00F970B6" w:rsidP="00F970B6">
      <w:r w:rsidRPr="00F970B6">
        <w:t>Kandydaci proszeni są o przesłanie</w:t>
      </w:r>
      <w:r>
        <w:t xml:space="preserve"> aplikacji składającej się z:</w:t>
      </w:r>
    </w:p>
    <w:p w:rsidR="00F970B6" w:rsidRDefault="00F970B6" w:rsidP="00F970B6">
      <w:pPr>
        <w:pStyle w:val="Akapitzlist"/>
        <w:numPr>
          <w:ilvl w:val="0"/>
          <w:numId w:val="1"/>
        </w:numPr>
      </w:pPr>
      <w:r w:rsidRPr="00F970B6">
        <w:t>podania</w:t>
      </w:r>
      <w:r>
        <w:t>/</w:t>
      </w:r>
      <w:r w:rsidRPr="00F970B6">
        <w:t>listu motywacyjnego w języku polskim lub angielskim</w:t>
      </w:r>
      <w:r w:rsidR="00107F96">
        <w:br/>
      </w:r>
      <w:r w:rsidRPr="00F970B6">
        <w:t>z zaznaczeniem, na którą pozycję (Doktorant-1, Doktorant-2,</w:t>
      </w:r>
      <w:r>
        <w:t xml:space="preserve"> </w:t>
      </w:r>
      <w:r w:rsidR="006F4963">
        <w:t>Magistrant</w:t>
      </w:r>
      <w:r>
        <w:t>-3) kandydat aplikuje,</w:t>
      </w:r>
    </w:p>
    <w:p w:rsidR="00F970B6" w:rsidRDefault="00F970B6" w:rsidP="00F970B6">
      <w:pPr>
        <w:pStyle w:val="Akapitzlist"/>
        <w:numPr>
          <w:ilvl w:val="0"/>
          <w:numId w:val="1"/>
        </w:numPr>
      </w:pPr>
      <w:r>
        <w:t>danych kontaktowych (e-mail, nr telefonu) do co najmniej dwóch osób mogących udzielić referencji,</w:t>
      </w:r>
      <w:r w:rsidRPr="00F970B6">
        <w:t xml:space="preserve"> </w:t>
      </w:r>
    </w:p>
    <w:p w:rsidR="00F970B6" w:rsidRDefault="00F970B6" w:rsidP="00F970B6">
      <w:pPr>
        <w:pStyle w:val="Akapitzlist"/>
        <w:numPr>
          <w:ilvl w:val="0"/>
          <w:numId w:val="1"/>
        </w:numPr>
      </w:pPr>
      <w:r w:rsidRPr="00F970B6">
        <w:t>CV zawierającego informacje dotyczące dotychczasowej edukacji, publikacji, udziału w projektach badawczych, staży, stypendiów, osiągnięć naukowych, wyróżnień</w:t>
      </w:r>
      <w:r>
        <w:t>,</w:t>
      </w:r>
    </w:p>
    <w:p w:rsidR="00F970B6" w:rsidRDefault="00F970B6" w:rsidP="00F970B6">
      <w:pPr>
        <w:pStyle w:val="Akapitzlist"/>
        <w:numPr>
          <w:ilvl w:val="0"/>
          <w:numId w:val="1"/>
        </w:numPr>
      </w:pPr>
      <w:r>
        <w:t>k</w:t>
      </w:r>
      <w:r w:rsidRPr="00F970B6">
        <w:t>opi</w:t>
      </w:r>
      <w:r w:rsidR="006F4963">
        <w:t>i</w:t>
      </w:r>
      <w:r w:rsidRPr="00F970B6">
        <w:t xml:space="preserve"> dyplom</w:t>
      </w:r>
      <w:r>
        <w:t>u/dyplomów</w:t>
      </w:r>
      <w:r w:rsidRPr="00F970B6">
        <w:t xml:space="preserve"> wraz z suplementem zawierającym szczegółową listę ocen uzyskanych w trakcie studiów</w:t>
      </w:r>
      <w:r>
        <w:t>.</w:t>
      </w:r>
    </w:p>
    <w:p w:rsidR="00F970B6" w:rsidRDefault="00F970B6" w:rsidP="00F970B6">
      <w:pPr>
        <w:pStyle w:val="Akapitzlist"/>
      </w:pPr>
    </w:p>
    <w:p w:rsidR="006D2E5D" w:rsidRDefault="00F970B6" w:rsidP="00F970B6">
      <w:pPr>
        <w:pStyle w:val="Akapitzlist"/>
        <w:ind w:left="0"/>
      </w:pPr>
      <w:r w:rsidRPr="00F970B6">
        <w:t xml:space="preserve">Aplikację należy przesłać do kierownika projektu, prof. dr hab. </w:t>
      </w:r>
      <w:r>
        <w:t>Juliana Malickiego</w:t>
      </w:r>
      <w:r w:rsidRPr="00F970B6">
        <w:t xml:space="preserve"> na adres elektroniczny</w:t>
      </w:r>
      <w:r w:rsidR="00107F96">
        <w:t>:</w:t>
      </w:r>
      <w:r w:rsidRPr="00F970B6">
        <w:t xml:space="preserve"> </w:t>
      </w:r>
      <w:r w:rsidR="00107F96">
        <w:t>wiktoria.suchorska@wco.pl</w:t>
      </w:r>
      <w:r w:rsidRPr="00F970B6">
        <w:t>. Wybrane osoby mogą zostać zaproszone na rozmowę kwalifikacyjną poprzez platformę internetową. Konkurs zostanie zakończony po znalezieniu odpowiedni</w:t>
      </w:r>
      <w:r>
        <w:t>ch</w:t>
      </w:r>
      <w:r w:rsidRPr="00F970B6">
        <w:t xml:space="preserve"> </w:t>
      </w:r>
      <w:r w:rsidR="006D2E5D" w:rsidRPr="00F970B6">
        <w:t>kandyd</w:t>
      </w:r>
      <w:r w:rsidR="006D2E5D">
        <w:t>atów</w:t>
      </w:r>
      <w:r w:rsidRPr="00F970B6">
        <w:t>.</w:t>
      </w:r>
    </w:p>
    <w:p w:rsidR="006D2E5D" w:rsidRDefault="00F970B6" w:rsidP="00F970B6">
      <w:pPr>
        <w:pStyle w:val="Akapitzlist"/>
        <w:ind w:left="0"/>
      </w:pPr>
      <w:r w:rsidRPr="00F970B6">
        <w:br/>
      </w:r>
      <w:r w:rsidR="006D2E5D">
        <w:t>UWAGA: p</w:t>
      </w:r>
      <w:r w:rsidRPr="00F970B6">
        <w:t>rosimy o zamieszczenie w CV klauzuli:</w:t>
      </w:r>
    </w:p>
    <w:p w:rsidR="006D2E5D" w:rsidRDefault="00F970B6" w:rsidP="00F970B6">
      <w:pPr>
        <w:pStyle w:val="Akapitzlist"/>
        <w:ind w:left="0"/>
      </w:pPr>
      <w:r w:rsidRPr="00F970B6">
        <w:br/>
        <w:t>„Zgodnie z art. 6 ust. 1 lit. A ogólnego rozporządzenia o ochronie danych z dnia 27 kwietnia 2016 r. (Dz. U. UE L 119/1 z dnia 4 maja 2016r.) wyrażam zgodę na przetwarzanie danych osobowych innych niż wskazane w art. 221 Kodeksu Pracy (imię, imiona i nazwisko; imiona rodziców; data urodzenia; miejsce zamieszkania; adres do korespondencji; wykształcenie; przebieg dotychczasowego zatrudnienia), zawartych w mojej ofercie pracy dla potrzeb aktualnej rekrutacji</w:t>
      </w:r>
      <w:r w:rsidR="006D2E5D">
        <w:t>.</w:t>
      </w:r>
      <w:r w:rsidRPr="00F970B6">
        <w:t>”</w:t>
      </w:r>
    </w:p>
    <w:p w:rsidR="00F970B6" w:rsidRPr="00F970B6" w:rsidRDefault="00F970B6" w:rsidP="006D2E5D">
      <w:pPr>
        <w:pStyle w:val="Akapitzlist"/>
        <w:ind w:left="0"/>
      </w:pPr>
      <w:r w:rsidRPr="00F970B6">
        <w:br/>
        <w:t xml:space="preserve">Informacje o projekcie oraz szczegółowa lista zadań przewidzianych do realizacji </w:t>
      </w:r>
      <w:r>
        <w:t xml:space="preserve">może zostać przesłana na prośbę kandydata. Osoba do kontaktu w tej sprawie: </w:t>
      </w:r>
      <w:r w:rsidR="006D2E5D">
        <w:br/>
        <w:t>d</w:t>
      </w:r>
      <w:r>
        <w:t>r hab. n. med.</w:t>
      </w:r>
      <w:r w:rsidR="006D2E5D">
        <w:t xml:space="preserve"> Wiktoria Suchorska,</w:t>
      </w:r>
      <w:r>
        <w:t xml:space="preserve"> wiktoria.suchorska@wco.pl</w:t>
      </w:r>
    </w:p>
    <w:p w:rsidR="00F970B6" w:rsidRPr="00660DFA" w:rsidRDefault="00F970B6" w:rsidP="00B0556E"/>
    <w:p w:rsidR="00660DFA" w:rsidRPr="00684B7A" w:rsidRDefault="00660DFA"/>
    <w:sectPr w:rsidR="00660DFA" w:rsidRPr="00684B7A" w:rsidSect="002A72D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Humnst777EU">
    <w:altName w:val="Times New Roman"/>
    <w:charset w:val="EE"/>
    <w:family w:val="auto"/>
    <w:pitch w:val="variable"/>
    <w:sig w:usb0="00000007" w:usb1="00000000" w:usb2="00000000" w:usb3="00000000" w:csb0="00000093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567260"/>
    <w:multiLevelType w:val="hybridMultilevel"/>
    <w:tmpl w:val="367698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Tc2NDcxNDe0MDI0NLNU0lEKTi0uzszPAykwqgUAfs8HvSwAAAA="/>
  </w:docVars>
  <w:rsids>
    <w:rsidRoot w:val="00684B7A"/>
    <w:rsid w:val="00052A51"/>
    <w:rsid w:val="000E7C42"/>
    <w:rsid w:val="00107F96"/>
    <w:rsid w:val="001359D0"/>
    <w:rsid w:val="002A72D9"/>
    <w:rsid w:val="00382D22"/>
    <w:rsid w:val="0046622F"/>
    <w:rsid w:val="00466DFA"/>
    <w:rsid w:val="004F7E8B"/>
    <w:rsid w:val="00564CEA"/>
    <w:rsid w:val="005C3D69"/>
    <w:rsid w:val="00660DFA"/>
    <w:rsid w:val="00684B7A"/>
    <w:rsid w:val="006B2B69"/>
    <w:rsid w:val="006D2E5D"/>
    <w:rsid w:val="006E5761"/>
    <w:rsid w:val="006F4963"/>
    <w:rsid w:val="007A2F9B"/>
    <w:rsid w:val="00896E3C"/>
    <w:rsid w:val="009413D8"/>
    <w:rsid w:val="00944FE4"/>
    <w:rsid w:val="00B0556E"/>
    <w:rsid w:val="00B85799"/>
    <w:rsid w:val="00C047E1"/>
    <w:rsid w:val="00C22526"/>
    <w:rsid w:val="00D25FFF"/>
    <w:rsid w:val="00DA372D"/>
    <w:rsid w:val="00DF3D55"/>
    <w:rsid w:val="00F07EB6"/>
    <w:rsid w:val="00F36937"/>
    <w:rsid w:val="00F970B6"/>
    <w:rsid w:val="00FD742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Humnst777EU" w:eastAsiaTheme="minorHAnsi" w:hAnsi="Humnst777EU" w:cstheme="minorBidi"/>
        <w:sz w:val="24"/>
        <w:szCs w:val="22"/>
        <w:lang w:val="pl-PL" w:eastAsia="en-US" w:bidi="ar-SA"/>
      </w:rPr>
    </w:rPrDefault>
    <w:pPrDefault>
      <w:pPr>
        <w:spacing w:before="240" w:after="24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944FE4"/>
    <w:rPr>
      <w:rFonts w:ascii="Arial" w:hAnsi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aliases w:val="granty NCN"/>
    <w:uiPriority w:val="1"/>
    <w:qFormat/>
    <w:rsid w:val="004F7E8B"/>
    <w:pPr>
      <w:spacing w:before="0" w:after="0"/>
    </w:pPr>
    <w:rPr>
      <w:rFonts w:ascii="Times New Roman" w:hAnsi="Times New Roman"/>
      <w:sz w:val="22"/>
    </w:rPr>
  </w:style>
  <w:style w:type="character" w:styleId="Pogrubienie">
    <w:name w:val="Strong"/>
    <w:basedOn w:val="Domylnaczcionkaakapitu"/>
    <w:uiPriority w:val="22"/>
    <w:qFormat/>
    <w:rsid w:val="00F970B6"/>
    <w:rPr>
      <w:b/>
      <w:bCs/>
    </w:rPr>
  </w:style>
  <w:style w:type="paragraph" w:styleId="NormalnyWeb">
    <w:name w:val="Normal (Web)"/>
    <w:basedOn w:val="Normalny"/>
    <w:uiPriority w:val="99"/>
    <w:semiHidden/>
    <w:unhideWhenUsed/>
    <w:rsid w:val="00F970B6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F970B6"/>
    <w:pPr>
      <w:ind w:left="720"/>
      <w:contextualSpacing/>
    </w:pPr>
  </w:style>
  <w:style w:type="paragraph" w:customStyle="1" w:styleId="Default">
    <w:name w:val="Default"/>
    <w:rsid w:val="00FD7421"/>
    <w:pPr>
      <w:autoSpaceDE w:val="0"/>
      <w:autoSpaceDN w:val="0"/>
      <w:adjustRightInd w:val="0"/>
      <w:spacing w:before="0" w:after="0"/>
      <w:jc w:val="left"/>
    </w:pPr>
    <w:rPr>
      <w:rFonts w:ascii="Arial" w:hAnsi="Arial" w:cs="Arial"/>
      <w:color w:val="000000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D7421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D7421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D742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D742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D7421"/>
    <w:rPr>
      <w:rFonts w:ascii="Arial" w:hAnsi="Arial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D742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D7421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10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32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66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52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217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70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86905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9947231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86578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489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74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520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70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2131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03</Words>
  <Characters>4219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WCO</Company>
  <LinksUpToDate>false</LinksUpToDate>
  <CharactersWithSpaces>49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S</dc:creator>
  <cp:lastModifiedBy>p011663</cp:lastModifiedBy>
  <cp:revision>4</cp:revision>
  <dcterms:created xsi:type="dcterms:W3CDTF">2020-10-19T06:52:00Z</dcterms:created>
  <dcterms:modified xsi:type="dcterms:W3CDTF">2020-10-19T06:53:00Z</dcterms:modified>
</cp:coreProperties>
</file>